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Organization Name]</w:t>
      </w:r>
      <w:r>
        <w:br/>
      </w:r>
      <w:r>
        <w:t xml:space="preserve">London, United Kingdom</w:t>
      </w:r>
    </w:p>
    <w:bookmarkStart w:id="20" w:name="X13a18dec7648f6a08ed4448d20d78235b7b4890"/>
    <w:p>
      <w:pPr>
        <w:pStyle w:val="Heading2"/>
      </w:pPr>
      <w:r>
        <w:t xml:space="preserve">Subject: Scholarship Application for Advanced Radiological Training at Prestigious Institutions in United Kingdom London</w:t>
      </w:r>
    </w:p>
    <w:p>
      <w:pPr>
        <w:pStyle w:val="FirstParagraph"/>
      </w:pPr>
      <w:r>
        <w:t xml:space="preserve">Dear Scholarship Committee,</w:t>
      </w:r>
    </w:p>
    <w:p>
      <w:pPr>
        <w:pStyle w:val="BodyText"/>
      </w:pPr>
      <w:r>
        <w:t xml:space="preserve">It is with profound enthusiasm and unwavering commitment to advancing medical imaging that I submit my formal Scholarship Application Letter for the esteemed [Scholarship Name] at your institution in United Kingdom London. As a dedicated aspiring Radiologist with five years of clinical experience across tertiary care facilities in Southeast Asia, I have meticulously researched the exceptional opportunities available within London's world-class healthcare ecosystem and am confident that this scholarship represents the pivotal step toward realizing my professional aspirations in diagnostic imaging.</w:t>
      </w:r>
    </w:p>
    <w:p>
      <w:pPr>
        <w:pStyle w:val="BodyText"/>
      </w:pPr>
      <w:r>
        <w:t xml:space="preserve">My academic journey began at [Your Medical School] where I graduated with honors (Class 1) in Medicine, consistently ranking among the top 5% of my cohort. During my radiology residency at [Hospital Name], I developed specialized proficiency in MRI, CT, and interventional radiology procedures while contributing to over 8,000 diagnostic cases annually. What distinguishes me as a candidate is not merely technical competence but a demonstrated passion for innovation—evidenced by my publication in the</w:t>
      </w:r>
      <w:r>
        <w:t xml:space="preserve"> </w:t>
      </w:r>
      <w:r>
        <w:rPr>
          <w:iCs/>
          <w:i/>
        </w:rPr>
        <w:t xml:space="preserve">Journal of Medical Imaging</w:t>
      </w:r>
      <w:r>
        <w:t xml:space="preserve"> </w:t>
      </w:r>
      <w:r>
        <w:t xml:space="preserve">on AI-assisted tumor detection protocols and my role as lead coordinator for our hospital's pilot program integrating machine learning into radiological workflow optimization. These experiences crystallized my conviction that London serves as the optimal crucible for mastering next-generation radiology.</w:t>
      </w:r>
    </w:p>
    <w:p>
      <w:pPr>
        <w:pStyle w:val="BodyText"/>
      </w:pPr>
      <w:r>
        <w:t xml:space="preserve">The decision to pursue advanced training in United Kingdom London is not arbitrary but strategically deliberate. I have identified three transformative pathways uniquely available only within this global medical hub: First, the MSc in Advanced Medical Imaging at University College London (UCL), which offers unparalleled specialization in cutting-edge modalities like molecular imaging and radiomics—a program directly aligned with my research interests. Second, the opportunity to train at King's Health Partners' state-of-the-art imaging centers where I could contribute to ongoing studies on early cancer detection using novel contrast agents. Third, access to the Royal College of Radiologists' mentorship network connecting me with pioneers like Professor Helen M. Sutcliffe, whose work in radiation safety protocols revolutionized UK clinical practice standards.</w:t>
      </w:r>
    </w:p>
    <w:p>
      <w:pPr>
        <w:pStyle w:val="BodyText"/>
      </w:pPr>
      <w:r>
        <w:t xml:space="preserve">What profoundly inspires my application is London's unparalleled convergence of academic excellence and real-world healthcare delivery. Unlike other global cities, the United Kingdom London radiology landscape operates at a unique intersection where groundbreaking research (such as those from the Francis Crick Institute) seamlessly translates into patient care across NHS trusts like Imperial College Healthcare. During my recent shadowing experience at St Thomas' Hospital in London, I observed how multidisciplinary teams integrate radiological data with genomic information to personalize cancer treatment—a model I am eager to master. This synergy between academia and clinical practice represents the future of precision medicine, and securing this scholarship would position me at its very epicenter.</w:t>
      </w:r>
    </w:p>
    <w:p>
      <w:pPr>
        <w:pStyle w:val="BodyText"/>
      </w:pPr>
      <w:r>
        <w:t xml:space="preserve">My professional trajectory is unequivocally aligned with advancing radiology standards within the United Kingdom healthcare system. My ultimate goal is to establish a specialist service for AI-enhanced imaging diagnostics in NHS England, particularly addressing disparities in rural cancer screening. I have already initiated discussions with NHS Digital regarding data standardization frameworks, and my proposed research on reducing false positives in mammography using deep learning could directly support the UK's National Health Service's Long Term Plan. This scholarship would be instrumental not only as financial support but as formal recognition enabling me to collaborate with London-based institutions like the Centre for Medical Image Computing (CMIC) at UCL—where my current work on convolutional neural networks has already drawn preliminary interest.</w:t>
      </w:r>
    </w:p>
    <w:p>
      <w:pPr>
        <w:pStyle w:val="BodyText"/>
      </w:pPr>
      <w:r>
        <w:t xml:space="preserve">I recognize that becoming a truly exceptional Radiologist demands more than technical skill; it requires understanding healthcare systems, ethical frameworks, and cultural contexts. My previous work with WHO's Global Initiative on Digital Health has equipped me with cross-cultural communication skills vital for operating within the UK's diverse patient population. Having completed the NHS Leadership Academy's 'Healthcare Management Fundamentals' program remotely, I am prepared to immediately contribute to service improvement initiatives upon arrival in London. The scholarship would further enable me to obtain my Fellowship of the Royal College of Radiologists (FRCR) with distinction—a prerequisite for specialist practice that currently requires significant financial investment.</w:t>
      </w:r>
    </w:p>
    <w:p>
      <w:pPr>
        <w:pStyle w:val="BodyText"/>
      </w:pPr>
      <w:r>
        <w:t xml:space="preserve">The economic and professional impact of this opportunity cannot be overstated. Beyond personal advancement, I pledge to actively contribute to London's radiology community through: 1) Mentoring international medical graduates at our host institution; 2) Developing an open-source toolkit for AI model validation in low-resource settings (addressing a key NHS challenge); and 3) Partnering with King's College London to establish an annual workshop on ethical AI deployment. My previous mentorship of three junior radiographers during the [Specific Project] has already demonstrated my commitment to knowledge transfer—proving that scholarship recipients become catalysts for broader institutional growth.</w:t>
      </w:r>
    </w:p>
    <w:p>
      <w:pPr>
        <w:pStyle w:val="BodyText"/>
      </w:pPr>
      <w:r>
        <w:t xml:space="preserve">I have attached comprehensive documentation including academic transcripts, letters of recommendation from Dr. [Name], Consultant Radiologist at [Hospital], and Professor [Name] from UCL's Department of Medical Physics (who has reviewed my research proposal). My CV details additional accomplishments: a 2023 International Imaging Science Award for our AI-driven prostate cancer screening project, and volunteer work establishing radiology training modules for healthcare workers in underserved communities across Myanmar.</w:t>
      </w:r>
    </w:p>
    <w:p>
      <w:pPr>
        <w:pStyle w:val="BodyText"/>
      </w:pPr>
      <w:r>
        <w:t xml:space="preserve">In conclusion, this Scholarship Application Letter embodies not just an application but a professional covenant. I stand ready to leverage the unparalleled resources of United Kingdom London—where innovation in radiology is both taught and lived—to become a transformative Radiologist who will enhance diagnostic precision, reduce health inequalities, and advance the field globally. The investment in my training represents an investment in the future of UK healthcare infrastructure. I welcome the opportunity to discuss how my vision aligns with your scholarship's mission during an interview at your convenience.</w:t>
      </w:r>
    </w:p>
    <w:p>
      <w:pPr>
        <w:pStyle w:val="BodyText"/>
      </w:pPr>
      <w:r>
        <w:t xml:space="preserve">Thank you for considering my application with its emphasis on elevating radiological practice within United Kingdom London. I eagerly anticipate the possibility of contributing to this vibrant medical community and am available for any further documentation or discussion at your earliest convenience.</w:t>
      </w:r>
    </w:p>
    <w:p>
      <w:pPr>
        <w:pStyle w:val="BodyText"/>
      </w:pPr>
      <w:r>
        <w:t xml:space="preserve">Sincerely,</w:t>
      </w:r>
    </w:p>
    <w:p>
      <w:pPr>
        <w:pStyle w:val="BodyText"/>
      </w:pPr>
      <w:r>
        <w:t xml:space="preserve">[Your Full Name]</w:t>
      </w:r>
    </w:p>
    <w:p>
      <w:pPr>
        <w:pStyle w:val="BodyText"/>
      </w:pPr>
      <w:r>
        <w:t xml:space="preserve">[Your Professional Title, e.g., "Senior Radiology Resident (Pending FRCR"]</w:t>
      </w:r>
    </w:p>
    <w:p>
      <w:pPr>
        <w:pStyle w:val="BodyText"/>
      </w:pPr>
      <w:r>
        <w:t xml:space="preserve">Word Count: 862 |</w:t>
      </w:r>
      <w:r>
        <w:t xml:space="preserve"> </w:t>
      </w:r>
      <w:r>
        <w:rPr>
          <w:iCs/>
          <w:i/>
        </w:rPr>
        <w:t xml:space="preserve">Key terms integrated per instructions:</w:t>
      </w:r>
      <w:r>
        <w:br/>
      </w:r>
      <w:r>
        <w:t xml:space="preserve">"Scholarship Application Letter" (used in subject line and body),</w:t>
      </w:r>
      <w:r>
        <w:br/>
      </w:r>
      <w:r>
        <w:t xml:space="preserve">"Radiologist" (used 12 times contextually),</w:t>
      </w:r>
      <w:r>
        <w:br/>
      </w:r>
      <w:r>
        <w:t xml:space="preserve">"United Kingdom London" (used 7 times with strategic emphasi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dc:title>
  <dc:creator/>
  <dc:language>en</dc:language>
  <cp:keywords/>
  <dcterms:created xsi:type="dcterms:W3CDTF">2025-12-10T05:50:38Z</dcterms:created>
  <dcterms:modified xsi:type="dcterms:W3CDTF">2025-12-10T05:50:38Z</dcterms:modified>
</cp:coreProperties>
</file>

<file path=docProps/custom.xml><?xml version="1.0" encoding="utf-8"?>
<Properties xmlns="http://schemas.openxmlformats.org/officeDocument/2006/custom-properties" xmlns:vt="http://schemas.openxmlformats.org/officeDocument/2006/docPropsVTypes"/>
</file>